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body>
    <w:tbl>
      <w:tblPr>
        <w:tblpPr w:leftFromText="180" w:rightFromText="180" w:vertAnchor="page" w:horzAnchor="margin" w:tblpY="466"/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77"/>
        <w:gridCol w:w="4047"/>
      </w:tblGrid>
      <w:tr w:rsidRPr="00C772FE" w:rsidR="00F74974" w:rsidTr="4F4BBB7B" w14:paraId="2A201453" w14:textId="77777777">
        <w:trPr>
          <w:trHeight w:val="1440"/>
        </w:trPr>
        <w:tc>
          <w:tcPr>
            <w:tcW w:w="3021" w:type="pct"/>
            <w:shd w:val="clear" w:color="auto" w:fill="auto"/>
            <w:tcMar/>
            <w:vAlign w:val="bottom"/>
          </w:tcPr>
          <w:p w:rsidRPr="00C772FE" w:rsidR="00F74974" w:rsidP="004C1E45" w:rsidRDefault="00F74974" w14:paraId="5303E508" w14:textId="77777777">
            <w:pPr>
              <w:pStyle w:val="Header"/>
              <w:rPr>
                <w:rFonts w:asciiTheme="minorHAnsi" w:hAnsiTheme="minorHAnsi" w:cstheme="minorHAnsi"/>
                <w:color w:val="000000" w:themeColor="text1"/>
              </w:rPr>
            </w:pPr>
            <w:bookmarkStart w:name="_Hlk13055846" w:id="0"/>
            <w:r w:rsidRPr="00C772FE">
              <w:rPr>
                <w:rFonts w:asciiTheme="minorHAnsi" w:hAnsiTheme="minorHAnsi" w:cstheme="minorHAnsi"/>
                <w:noProof/>
                <w:color w:val="000000" w:themeColor="text1"/>
              </w:rPr>
              <w:drawing>
                <wp:anchor distT="0" distB="0" distL="114300" distR="114300" simplePos="0" relativeHeight="251659264" behindDoc="0" locked="0" layoutInCell="1" allowOverlap="1" wp14:anchorId="3B735163" wp14:editId="520612EA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-653415</wp:posOffset>
                  </wp:positionV>
                  <wp:extent cx="2122170" cy="835025"/>
                  <wp:effectExtent l="0" t="0" r="0" b="0"/>
                  <wp:wrapNone/>
                  <wp:docPr id="26" name="Picture 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DFB131-F07E-46CC-9895-86CE3329E07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5">
                            <a:extLst>
                              <a:ext uri="{FF2B5EF4-FFF2-40B4-BE49-F238E27FC236}">
                                <a16:creationId xmlns:a16="http://schemas.microsoft.com/office/drawing/2014/main" id="{A9DFB131-F07E-46CC-9895-86CE3329E07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17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772FE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</w:p>
        </w:tc>
        <w:tc>
          <w:tcPr>
            <w:tcW w:w="1979" w:type="pct"/>
            <w:shd w:val="clear" w:color="auto" w:fill="auto"/>
            <w:tcMar/>
            <w:vAlign w:val="bottom"/>
          </w:tcPr>
          <w:p w:rsidRPr="001220A5" w:rsidR="00F74974" w:rsidP="004C1E45" w:rsidRDefault="00F74974" w14:paraId="577644F0" w14:textId="77777777">
            <w:pPr>
              <w:pStyle w:val="Header"/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1220A5">
              <w:rPr>
                <w:b/>
                <w:color w:val="000000" w:themeColor="text1"/>
                <w:sz w:val="18"/>
                <w:szCs w:val="18"/>
              </w:rPr>
              <w:t>ACCESS COMMUNICATIONS GROUP, LLC</w:t>
            </w:r>
          </w:p>
          <w:p w:rsidRPr="001220A5" w:rsidR="00F74974" w:rsidP="004C1E45" w:rsidRDefault="00F74974" w14:paraId="6F3F8DA4" w14:textId="77777777">
            <w:pPr>
              <w:pStyle w:val="Header"/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1220A5">
              <w:rPr>
                <w:color w:val="000000" w:themeColor="text1"/>
                <w:sz w:val="18"/>
                <w:szCs w:val="18"/>
              </w:rPr>
              <w:t xml:space="preserve">2017 Texas Ave.  </w:t>
            </w:r>
          </w:p>
          <w:p w:rsidRPr="001220A5" w:rsidR="00F74974" w:rsidP="004C1E45" w:rsidRDefault="00F74974" w14:paraId="7429C057" w14:textId="77777777">
            <w:pPr>
              <w:pStyle w:val="Header"/>
              <w:spacing w:after="0" w:line="240" w:lineRule="auto"/>
              <w:rPr>
                <w:color w:val="000000" w:themeColor="text1"/>
                <w:sz w:val="18"/>
                <w:szCs w:val="18"/>
                <w:lang w:val="es-MX"/>
              </w:rPr>
            </w:pPr>
            <w:r w:rsidRPr="001220A5">
              <w:rPr>
                <w:color w:val="000000" w:themeColor="text1"/>
                <w:sz w:val="18"/>
                <w:szCs w:val="18"/>
                <w:lang w:val="es-MX"/>
              </w:rPr>
              <w:t>El Paso, TX 79903</w:t>
            </w:r>
          </w:p>
          <w:p w:rsidRPr="001220A5" w:rsidR="00F74974" w:rsidP="004C1E45" w:rsidRDefault="00F74974" w14:paraId="00C4BBE0" w14:textId="77777777">
            <w:pPr>
              <w:pStyle w:val="Header"/>
              <w:spacing w:after="0" w:line="240" w:lineRule="auto"/>
              <w:rPr>
                <w:color w:val="000000" w:themeColor="text1"/>
                <w:sz w:val="18"/>
                <w:szCs w:val="18"/>
                <w:lang w:val="es-MX"/>
              </w:rPr>
            </w:pPr>
            <w:proofErr w:type="spellStart"/>
            <w:r w:rsidRPr="001220A5">
              <w:rPr>
                <w:color w:val="000000" w:themeColor="text1"/>
                <w:sz w:val="18"/>
                <w:szCs w:val="18"/>
                <w:lang w:val="es-MX"/>
              </w:rPr>
              <w:t>Phone</w:t>
            </w:r>
            <w:proofErr w:type="spellEnd"/>
            <w:r w:rsidRPr="001220A5">
              <w:rPr>
                <w:color w:val="000000" w:themeColor="text1"/>
                <w:sz w:val="18"/>
                <w:szCs w:val="18"/>
                <w:lang w:val="es-MX"/>
              </w:rPr>
              <w:t>: (915) 845-0007</w:t>
            </w:r>
          </w:p>
          <w:p w:rsidRPr="001220A5" w:rsidR="00F74974" w:rsidP="4F4BBB7B" w:rsidRDefault="00F74974" w14:paraId="16683401" w14:textId="77777777">
            <w:pPr>
              <w:pStyle w:val="Header"/>
              <w:spacing w:after="0" w:line="240" w:lineRule="auto"/>
              <w:rPr>
                <w:color w:val="000000" w:themeColor="text1"/>
                <w:sz w:val="18"/>
                <w:szCs w:val="18"/>
                <w:lang w:val="en-US"/>
              </w:rPr>
            </w:pPr>
            <w:r w:rsidRPr="4F4BBB7B" w:rsidR="00F74974">
              <w:rPr>
                <w:color w:val="000000" w:themeColor="text1" w:themeTint="FF" w:themeShade="FF"/>
                <w:sz w:val="18"/>
                <w:szCs w:val="18"/>
                <w:lang w:val="en-US"/>
              </w:rPr>
              <w:t xml:space="preserve">Fax:  </w:t>
            </w:r>
            <w:r w:rsidRPr="4F4BBB7B" w:rsidR="00F74974">
              <w:rPr>
                <w:color w:val="000000" w:themeColor="text1" w:themeTint="FF" w:themeShade="FF"/>
                <w:sz w:val="18"/>
                <w:szCs w:val="18"/>
                <w:lang w:val="en-US"/>
              </w:rPr>
              <w:t xml:space="preserve">   (</w:t>
            </w:r>
            <w:r w:rsidRPr="4F4BBB7B" w:rsidR="00F74974">
              <w:rPr>
                <w:color w:val="000000" w:themeColor="text1" w:themeTint="FF" w:themeShade="FF"/>
                <w:sz w:val="18"/>
                <w:szCs w:val="18"/>
                <w:lang w:val="en-US"/>
              </w:rPr>
              <w:t>915) 565-1717</w:t>
            </w:r>
          </w:p>
          <w:p w:rsidRPr="00C772FE" w:rsidR="00F74974" w:rsidP="004C1E45" w:rsidRDefault="00866715" w14:paraId="369FC39C" w14:textId="77777777">
            <w:pPr>
              <w:pStyle w:val="Header"/>
              <w:spacing w:after="0" w:line="240" w:lineRule="auto"/>
              <w:rPr>
                <w:rFonts w:asciiTheme="minorHAnsi" w:hAnsiTheme="minorHAnsi" w:cstheme="minorHAnsi"/>
                <w:color w:val="000000" w:themeColor="text1"/>
                <w:lang w:val="es-MX"/>
              </w:rPr>
            </w:pPr>
            <w:hyperlink w:history="1" r:id="rId8">
              <w:r w:rsidRPr="001220A5" w:rsidR="00F74974">
                <w:rPr>
                  <w:rStyle w:val="Hyperlink"/>
                  <w:b/>
                  <w:color w:val="000000" w:themeColor="text1"/>
                  <w:sz w:val="18"/>
                  <w:szCs w:val="18"/>
                  <w:lang w:val="es-MX"/>
                </w:rPr>
                <w:t>access@acglp.com</w:t>
              </w:r>
            </w:hyperlink>
            <w:r w:rsidRPr="001220A5" w:rsidR="00F74974">
              <w:rPr>
                <w:color w:val="000000" w:themeColor="text1"/>
                <w:sz w:val="18"/>
                <w:szCs w:val="18"/>
                <w:lang w:val="es-MX"/>
              </w:rPr>
              <w:t xml:space="preserve">     </w:t>
            </w:r>
            <w:hyperlink w:history="1" r:id="rId9">
              <w:r w:rsidRPr="001220A5" w:rsidR="00F74974">
                <w:rPr>
                  <w:rStyle w:val="Hyperlink"/>
                  <w:b/>
                  <w:color w:val="000000" w:themeColor="text1"/>
                  <w:sz w:val="18"/>
                  <w:szCs w:val="18"/>
                  <w:lang w:val="es-MX"/>
                </w:rPr>
                <w:t>www.acglp.com</w:t>
              </w:r>
            </w:hyperlink>
          </w:p>
        </w:tc>
      </w:tr>
      <w:tr w:rsidRPr="00C772FE" w:rsidR="00F74974" w:rsidTr="4F4BBB7B" w14:paraId="5CFEF690" w14:textId="7777777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shd w:val="clear" w:color="auto" w:fill="auto"/>
            <w:tcMar/>
          </w:tcPr>
          <w:p w:rsidRPr="00C772FE" w:rsidR="00F74974" w:rsidP="004C1E45" w:rsidRDefault="00866715" w14:paraId="2BB86B73" w14:textId="77777777">
            <w:pPr>
              <w:pStyle w:val="Head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pict w14:anchorId="35BDF244">
                <v:rect id="_x0000_i1025" style="width:6in;height:2.5pt" o:hr="t" o:hrstd="t" o:hrnoshade="t" o:hralign="center" fillcolor="#900" stroked="f"/>
              </w:pict>
            </w:r>
          </w:p>
        </w:tc>
      </w:tr>
    </w:tbl>
    <w:tbl>
      <w:tblPr>
        <w:tblStyle w:val="TableGrid"/>
        <w:tblW w:w="10228" w:type="dxa"/>
        <w:tblLook w:val="04A0" w:firstRow="1" w:lastRow="0" w:firstColumn="1" w:lastColumn="0" w:noHBand="0" w:noVBand="1"/>
      </w:tblPr>
      <w:tblGrid>
        <w:gridCol w:w="5114"/>
        <w:gridCol w:w="5114"/>
      </w:tblGrid>
      <w:tr w:rsidRPr="00AD7406" w:rsidR="00F74974" w:rsidTr="4F4BBB7B" w14:paraId="47D32514" w14:textId="77777777">
        <w:trPr>
          <w:trHeight w:val="351"/>
        </w:trPr>
        <w:tc>
          <w:tcPr>
            <w:tcW w:w="10228" w:type="dxa"/>
            <w:gridSpan w:val="2"/>
            <w:tcMar/>
            <w:vAlign w:val="center"/>
          </w:tcPr>
          <w:bookmarkEnd w:id="0"/>
          <w:p w:rsidRPr="00AD7406" w:rsidR="00F74974" w:rsidP="00F74974" w:rsidRDefault="00F74974" w14:paraId="2B2F1205" w14:textId="62E693A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ob Title: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20B6">
              <w:rPr>
                <w:rFonts w:asciiTheme="minorHAnsi" w:hAnsiTheme="minorHAnsi" w:cstheme="minorHAnsi"/>
                <w:sz w:val="22"/>
                <w:szCs w:val="22"/>
              </w:rPr>
              <w:t>Estimating Coordinator</w:t>
            </w:r>
            <w:r w:rsidRPr="00AD7406" w:rsidR="00B8229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Pr="00AD7406" w:rsidR="00DF747E" w:rsidTr="4F4BBB7B" w14:paraId="0A9D0054" w14:textId="77777777">
        <w:trPr>
          <w:trHeight w:val="351"/>
        </w:trPr>
        <w:tc>
          <w:tcPr>
            <w:tcW w:w="10228" w:type="dxa"/>
            <w:gridSpan w:val="2"/>
            <w:tcMar/>
            <w:vAlign w:val="center"/>
          </w:tcPr>
          <w:p w:rsidRPr="00AD7406" w:rsidR="00DF747E" w:rsidP="4F4BBB7B" w:rsidRDefault="00DF747E" w14:paraId="306AC1E3" w14:textId="3D220BB8">
            <w:pPr>
              <w:spacing w:after="0" w:line="240" w:lineRule="auto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4F4BBB7B" w:rsidR="00DF747E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 xml:space="preserve">Division/ Departments: </w:t>
            </w:r>
            <w:r w:rsidRPr="4F4BBB7B" w:rsidR="00F920B6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Estimating</w:t>
            </w:r>
          </w:p>
        </w:tc>
      </w:tr>
      <w:tr w:rsidRPr="00AD7406" w:rsidR="00F74974" w:rsidTr="4F4BBB7B" w14:paraId="334A21BC" w14:textId="77777777">
        <w:trPr>
          <w:trHeight w:val="351"/>
        </w:trPr>
        <w:tc>
          <w:tcPr>
            <w:tcW w:w="10228" w:type="dxa"/>
            <w:gridSpan w:val="2"/>
            <w:tcMar/>
            <w:vAlign w:val="center"/>
          </w:tcPr>
          <w:p w:rsidRPr="00AD7406" w:rsidR="00F74974" w:rsidP="00F74974" w:rsidRDefault="00F74974" w14:paraId="2D806FB4" w14:textId="714C8D6C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ork Location: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D7406" w:rsidR="00A2128C">
              <w:rPr>
                <w:rFonts w:asciiTheme="minorHAnsi" w:hAnsiTheme="minorHAnsi" w:cstheme="minorHAnsi"/>
                <w:sz w:val="22"/>
                <w:szCs w:val="22"/>
              </w:rPr>
              <w:t>2017 Texas Ave, El Paso TX 79901</w:t>
            </w:r>
          </w:p>
        </w:tc>
      </w:tr>
      <w:tr w:rsidRPr="00AD7406" w:rsidR="00F74974" w:rsidTr="4F4BBB7B" w14:paraId="453C4696" w14:textId="77777777">
        <w:trPr>
          <w:trHeight w:val="351"/>
        </w:trPr>
        <w:tc>
          <w:tcPr>
            <w:tcW w:w="5114" w:type="dxa"/>
            <w:tcMar/>
            <w:vAlign w:val="center"/>
          </w:tcPr>
          <w:p w:rsidRPr="00AD7406" w:rsidR="00F74974" w:rsidP="00F74974" w:rsidRDefault="00F74974" w14:paraId="3DFCFEDE" w14:textId="637EBF86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ob Type: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 Full-Time</w:t>
            </w:r>
            <w:r w:rsidRPr="00AD7406" w:rsidR="006B38D4">
              <w:rPr>
                <w:rFonts w:asciiTheme="minorHAnsi" w:hAnsiTheme="minorHAnsi" w:cstheme="minorHAnsi"/>
                <w:sz w:val="22"/>
                <w:szCs w:val="22"/>
              </w:rPr>
              <w:t xml:space="preserve"> (40 h</w:t>
            </w:r>
            <w:r w:rsidRPr="00AD7406" w:rsidR="006317FA">
              <w:rPr>
                <w:rFonts w:asciiTheme="minorHAnsi" w:hAnsiTheme="minorHAnsi" w:cstheme="minorHAnsi"/>
                <w:sz w:val="22"/>
                <w:szCs w:val="22"/>
              </w:rPr>
              <w:t>ou</w:t>
            </w:r>
            <w:r w:rsidRPr="00AD7406" w:rsidR="006B38D4">
              <w:rPr>
                <w:rFonts w:asciiTheme="minorHAnsi" w:hAnsiTheme="minorHAnsi" w:cstheme="minorHAnsi"/>
                <w:sz w:val="22"/>
                <w:szCs w:val="22"/>
              </w:rPr>
              <w:t>rs/w</w:t>
            </w:r>
            <w:r w:rsidRPr="00AD7406" w:rsidR="006317FA">
              <w:rPr>
                <w:rFonts w:asciiTheme="minorHAnsi" w:hAnsiTheme="minorHAnsi" w:cstheme="minorHAnsi"/>
                <w:sz w:val="22"/>
                <w:szCs w:val="22"/>
              </w:rPr>
              <w:t>ee</w:t>
            </w:r>
            <w:r w:rsidRPr="00AD7406" w:rsidR="006B38D4">
              <w:rPr>
                <w:rFonts w:asciiTheme="minorHAnsi" w:hAnsiTheme="minorHAnsi" w:cstheme="minorHAnsi"/>
                <w:sz w:val="22"/>
                <w:szCs w:val="22"/>
              </w:rPr>
              <w:t>k)</w:t>
            </w:r>
          </w:p>
        </w:tc>
        <w:tc>
          <w:tcPr>
            <w:tcW w:w="5114" w:type="dxa"/>
            <w:tcMar/>
            <w:vAlign w:val="center"/>
          </w:tcPr>
          <w:p w:rsidRPr="00AD7406" w:rsidR="00F74974" w:rsidP="00F74974" w:rsidRDefault="00F74974" w14:paraId="2DCA4EC2" w14:textId="1DDFBA33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y Rate: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D7406" w:rsidR="00B8229D">
              <w:rPr>
                <w:rFonts w:asciiTheme="minorHAnsi" w:hAnsiTheme="minorHAnsi" w:cstheme="minorHAnsi"/>
                <w:sz w:val="22"/>
                <w:szCs w:val="22"/>
              </w:rPr>
              <w:t xml:space="preserve">Hourly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422910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7406" w:rsidR="00FF05CE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☒</w:t>
                </w:r>
              </w:sdtContent>
            </w:sdt>
            <w:r w:rsidRPr="00AD7406" w:rsidR="00B8229D">
              <w:rPr>
                <w:rFonts w:asciiTheme="minorHAnsi" w:hAnsiTheme="minorHAnsi" w:cstheme="minorHAnsi"/>
                <w:sz w:val="22"/>
                <w:szCs w:val="22"/>
              </w:rPr>
              <w:t xml:space="preserve">    Salary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01758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7406" w:rsidR="00FF05CE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AD7406" w:rsidR="00B8229D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</w:t>
            </w:r>
          </w:p>
        </w:tc>
      </w:tr>
      <w:tr w:rsidRPr="00AD7406" w:rsidR="00F74974" w:rsidTr="4F4BBB7B" w14:paraId="74EAAABD" w14:textId="77777777">
        <w:trPr>
          <w:trHeight w:val="70"/>
        </w:trPr>
        <w:tc>
          <w:tcPr>
            <w:tcW w:w="5114" w:type="dxa"/>
            <w:tcMar/>
            <w:vAlign w:val="center"/>
          </w:tcPr>
          <w:p w:rsidRPr="00AD7406" w:rsidR="00F74974" w:rsidP="4F4BBB7B" w:rsidRDefault="00F74974" w14:paraId="346CC7BA" w14:textId="17AF0A20">
            <w:pPr>
              <w:spacing w:after="0" w:line="240" w:lineRule="auto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4F4BBB7B" w:rsidR="00F74974">
              <w:rPr>
                <w:rFonts w:ascii="Calibri" w:hAnsi="Calibri" w:cs="Calibri" w:asciiTheme="minorAscii" w:hAnsiTheme="minorAscii" w:cstheme="minorAscii"/>
                <w:b w:val="1"/>
                <w:bCs w:val="1"/>
                <w:sz w:val="22"/>
                <w:szCs w:val="22"/>
              </w:rPr>
              <w:t>Reports To:</w:t>
            </w:r>
            <w:r w:rsidRPr="4F4BBB7B" w:rsidR="00F7497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  <w:r w:rsidRPr="4F4BBB7B" w:rsidR="00C772FE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  <w:r w:rsidRPr="4F4BBB7B" w:rsidR="00AD7406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President- Ana Espinoza</w:t>
            </w:r>
            <w:r w:rsidRPr="4F4BBB7B" w:rsidR="00CD59F6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</w:tc>
        <w:tc>
          <w:tcPr>
            <w:tcW w:w="5114" w:type="dxa"/>
            <w:tcMar/>
            <w:vAlign w:val="center"/>
          </w:tcPr>
          <w:p w:rsidRPr="00AD7406" w:rsidR="00C772FE" w:rsidP="00F74974" w:rsidRDefault="00F74974" w14:paraId="4C36FF3D" w14:textId="1555B1B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pervisory Capacity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AD7406" w:rsidR="00FF05CE"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5813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7406" w:rsidR="00FF05CE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AD7406" w:rsidR="00FF05CE">
              <w:rPr>
                <w:rFonts w:asciiTheme="minorHAnsi" w:hAnsiTheme="minorHAnsi" w:cstheme="minorHAnsi"/>
                <w:sz w:val="22"/>
                <w:szCs w:val="22"/>
              </w:rPr>
              <w:t xml:space="preserve">        No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599296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7406" w:rsidR="00FF05CE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☒</w:t>
                </w:r>
              </w:sdtContent>
            </w:sdt>
          </w:p>
        </w:tc>
      </w:tr>
    </w:tbl>
    <w:tbl>
      <w:tblPr>
        <w:tblStyle w:val="TableGrid"/>
        <w:tblpPr w:leftFromText="180" w:rightFromText="180" w:vertAnchor="text" w:horzAnchor="margin" w:tblpY="701"/>
        <w:tblW w:w="10214" w:type="dxa"/>
        <w:tblLook w:val="04A0" w:firstRow="1" w:lastRow="0" w:firstColumn="1" w:lastColumn="0" w:noHBand="0" w:noVBand="1"/>
      </w:tblPr>
      <w:tblGrid>
        <w:gridCol w:w="10214"/>
      </w:tblGrid>
      <w:tr w:rsidRPr="00AD7406" w:rsidR="00D00BF7" w:rsidTr="005337CA" w14:paraId="38C73358" w14:textId="77777777">
        <w:trPr>
          <w:trHeight w:val="287"/>
        </w:trPr>
        <w:tc>
          <w:tcPr>
            <w:tcW w:w="10214" w:type="dxa"/>
            <w:shd w:val="clear" w:color="auto" w:fill="D9D9D9" w:themeFill="background1" w:themeFillShade="D9"/>
            <w:vAlign w:val="center"/>
          </w:tcPr>
          <w:p w:rsidRPr="00AD7406" w:rsidR="00D00BF7" w:rsidP="005337CA" w:rsidRDefault="00D00BF7" w14:paraId="09D7D9B2" w14:textId="7777777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uties and Responsibilities</w:t>
            </w:r>
          </w:p>
        </w:tc>
      </w:tr>
      <w:tr w:rsidRPr="00AD7406" w:rsidR="00D00BF7" w:rsidTr="00CD59F6" w14:paraId="41EFC38F" w14:textId="77777777">
        <w:trPr>
          <w:trHeight w:val="440"/>
        </w:trPr>
        <w:tc>
          <w:tcPr>
            <w:tcW w:w="10214" w:type="dxa"/>
            <w:vAlign w:val="center"/>
          </w:tcPr>
          <w:p w:rsidRPr="00AD7406" w:rsidR="00FF05CE" w:rsidP="00FF05CE" w:rsidRDefault="00866715" w14:paraId="2BD15D39" w14:textId="6B48DA0E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stimating Coordinator</w:t>
            </w:r>
            <w:r w:rsidRPr="00AD7406" w:rsidR="00FF05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tasks are as follows (but not limited to):</w:t>
            </w:r>
          </w:p>
          <w:p w:rsidR="00C772FE" w:rsidP="00080745" w:rsidRDefault="00CD59F6" w14:paraId="5691B6DE" w14:textId="05688427">
            <w:pPr>
              <w:tabs>
                <w:tab w:val="left" w:pos="36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The Estimating Coordinator provides routine and non-routine clerical and administrative support to the estimating department during the bid-out process for multiple projects at one time. </w:t>
            </w:r>
            <w:r w:rsidRPr="00AD7406" w:rsidR="004D7744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This position is </w:t>
            </w:r>
            <w:r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also </w:t>
            </w:r>
            <w:r w:rsidRPr="00AD7406" w:rsidR="004D7744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responsible for answering phones, greeting visitors, and assisting with </w:t>
            </w:r>
            <w:r w:rsidRPr="00AD7406" w:rsidR="00C772FE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scheduling, purchasing and QuickBooks</w:t>
            </w:r>
            <w:r w:rsidRPr="00AD7406" w:rsidR="004D7744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</w:p>
          <w:p w:rsidRPr="00AD7406" w:rsidR="00CD59F6" w:rsidP="00080745" w:rsidRDefault="00CD59F6" w14:paraId="15A27E39" w14:textId="77777777">
            <w:pPr>
              <w:tabs>
                <w:tab w:val="left" w:pos="36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:rsidRPr="00AD7406" w:rsidR="004D7744" w:rsidP="00080745" w:rsidRDefault="004D7744" w14:paraId="3A51FC31" w14:textId="52EC81F2">
            <w:pPr>
              <w:tabs>
                <w:tab w:val="left" w:pos="36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As needed, the </w:t>
            </w:r>
            <w:r w:rsidR="00CD59F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Estimating Coordinator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will also assist in organization and filing of office documents, taking inventory of office supplies, and running errands. The </w:t>
            </w:r>
            <w:r w:rsidR="00CD59F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Project Coordinator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also plays a vital role in customer relations, as he or she is </w:t>
            </w:r>
            <w:r w:rsidR="00CD59F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a medium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of communication with our clients and customers. This person must have knowledge of all ongoing contracts, and he or she must possess excellent customer service skills.</w:t>
            </w:r>
          </w:p>
          <w:p w:rsidRPr="00AD7406" w:rsidR="00FF05CE" w:rsidP="00080745" w:rsidRDefault="00FF05CE" w14:paraId="553F5A24" w14:textId="77777777">
            <w:pPr>
              <w:tabs>
                <w:tab w:val="left" w:pos="36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:rsidRPr="00CD59F6" w:rsidR="00CD59F6" w:rsidP="00CD59F6" w:rsidRDefault="00CD59F6" w14:paraId="50C9D232" w14:textId="0FC334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ind w:left="514" w:hanging="154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Conduct review meeting with Project Leads to familiarize them with the project scope, schedule and budget at various phases of development.</w:t>
            </w:r>
          </w:p>
          <w:p w:rsidRPr="00CD59F6" w:rsidR="00CD59F6" w:rsidP="00CD59F6" w:rsidRDefault="00CD59F6" w14:paraId="6991AC91" w14:textId="109719BD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Review project plans, requirements and specifications</w:t>
            </w:r>
          </w:p>
          <w:p w:rsidRPr="00CD59F6" w:rsidR="00CD59F6" w:rsidP="00CD59F6" w:rsidRDefault="00CD59F6" w14:paraId="14961FCE" w14:textId="4EC073AD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Work with the engineering team to prepare proposals</w:t>
            </w:r>
          </w:p>
          <w:p w:rsidRPr="00CD59F6" w:rsidR="00CD59F6" w:rsidP="00CD59F6" w:rsidRDefault="00CD59F6" w14:paraId="5E4ECF3E" w14:textId="48228166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Coordinate estimating department activities</w:t>
            </w:r>
          </w:p>
          <w:p w:rsidRPr="00CD59F6" w:rsidR="00CD59F6" w:rsidP="00CD59F6" w:rsidRDefault="00CD59F6" w14:paraId="10715A37" w14:textId="6ECAFFD1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Determine deadlines and review with team to ensure deadlines will be met</w:t>
            </w:r>
          </w:p>
          <w:p w:rsidRPr="00CD59F6" w:rsidR="00CD59F6" w:rsidP="00CD59F6" w:rsidRDefault="00CD59F6" w14:paraId="679E978A" w14:textId="7CC4E5FD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Coordinate with vendors and clients for product specific information and requirements</w:t>
            </w:r>
          </w:p>
          <w:p w:rsidRPr="00CD59F6" w:rsidR="00CD59F6" w:rsidP="00CD59F6" w:rsidRDefault="00CD59F6" w14:paraId="1FA6AC7D" w14:textId="28B81EDC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CD59F6">
              <w:rPr>
                <w:rFonts w:eastAsia="Verdana" w:asciiTheme="minorHAnsi" w:hAnsiTheme="minorHAnsi" w:cstheme="minorHAnsi"/>
                <w:color w:val="000000" w:themeColor="text1"/>
              </w:rPr>
              <w:t>Verify all estimate procedures have been completed in a timely and correct manner</w:t>
            </w:r>
          </w:p>
          <w:p w:rsidR="00CD59F6" w:rsidP="00B8229D" w:rsidRDefault="00CD59F6" w14:paraId="026468FF" w14:textId="6C1E7874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>
              <w:rPr>
                <w:rFonts w:eastAsia="Verdana" w:asciiTheme="minorHAnsi" w:hAnsiTheme="minorHAnsi" w:cstheme="minorHAnsi"/>
                <w:color w:val="000000" w:themeColor="text1"/>
              </w:rPr>
              <w:t>QMS Management</w:t>
            </w:r>
          </w:p>
          <w:p w:rsidRPr="00AD7406" w:rsidR="004D7744" w:rsidP="00B8229D" w:rsidRDefault="004D7744" w14:paraId="7D26D1E5" w14:textId="751A05FB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Answer phones and assist new and existing clients through troubleshooting and redirecting calls</w:t>
            </w:r>
          </w:p>
          <w:p w:rsidRPr="00AD7406" w:rsidR="004D7744" w:rsidP="00B8229D" w:rsidRDefault="004D7744" w14:paraId="554F3AA5" w14:textId="14384B9D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 xml:space="preserve">Assist with weekly scheduling </w:t>
            </w:r>
          </w:p>
          <w:p w:rsidRPr="00AD7406" w:rsidR="004D7744" w:rsidP="00B8229D" w:rsidRDefault="004D7744" w14:paraId="4EBA4C83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Monitor calls and emails and connect our clients to the appropriate channels</w:t>
            </w:r>
          </w:p>
          <w:p w:rsidRPr="00AD7406" w:rsidR="004D7744" w:rsidP="00B8229D" w:rsidRDefault="004D7744" w14:paraId="572321E8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Maintain organizational initiatives of the office, including filing, office supply inventory, etc.</w:t>
            </w:r>
          </w:p>
          <w:p w:rsidRPr="00AD7406" w:rsidR="004D7744" w:rsidP="00B8229D" w:rsidRDefault="004D7744" w14:paraId="79D8AA8D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Support office manager with additional tasks as needed</w:t>
            </w:r>
          </w:p>
          <w:p w:rsidR="00D00BF7" w:rsidP="00B8229D" w:rsidRDefault="004D7744" w14:paraId="0136ED68" w14:textId="2983D90C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Light travel is required for this position</w:t>
            </w:r>
          </w:p>
          <w:p w:rsidRPr="00AD7406" w:rsidR="00AD7406" w:rsidP="00AD7406" w:rsidRDefault="00AD7406" w14:paraId="486ED70A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Work closely with team in any process, training, research and any other business needs.</w:t>
            </w:r>
          </w:p>
          <w:p w:rsidRPr="00AD7406" w:rsidR="00AD7406" w:rsidP="00CD59F6" w:rsidRDefault="00AD7406" w14:paraId="5F3C8747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ind w:left="514" w:hanging="154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Being a part of various initiatives spanning multiple departments and working well with administrative staff and department managers</w:t>
            </w:r>
          </w:p>
          <w:p w:rsidRPr="00AD7406" w:rsidR="00AD7406" w:rsidP="00CD59F6" w:rsidRDefault="00AD7406" w14:paraId="301E972B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ind w:left="514" w:hanging="154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Building and analyze project results according to department requirements (trends, performance metrics, benchmarking)</w:t>
            </w:r>
          </w:p>
          <w:p w:rsidRPr="00AD7406" w:rsidR="00AD7406" w:rsidP="00CD59F6" w:rsidRDefault="00AD7406" w14:paraId="209A2770" w14:textId="77777777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ind w:left="514" w:hanging="154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lastRenderedPageBreak/>
              <w:t xml:space="preserve">Support other new or ongoing projects as necessary. Including design, implementation, training and follow up as needed </w:t>
            </w:r>
          </w:p>
          <w:p w:rsidRPr="00AD7406" w:rsidR="00AD7406" w:rsidP="00AD7406" w:rsidRDefault="00AD7406" w14:paraId="422A7CB2" w14:textId="54E7ACDB">
            <w:pPr>
              <w:pStyle w:val="ListParagraph"/>
              <w:numPr>
                <w:ilvl w:val="0"/>
                <w:numId w:val="8"/>
              </w:numPr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Develop processes and procedures related to QMS and respective department</w:t>
            </w:r>
          </w:p>
          <w:p w:rsidRPr="00AD7406" w:rsidR="00FF05CE" w:rsidP="00FF05CE" w:rsidRDefault="00FF05CE" w14:paraId="5908CEBB" w14:textId="7A71F7A8">
            <w:pPr>
              <w:pStyle w:val="ListParagraph"/>
              <w:tabs>
                <w:tab w:val="left" w:pos="510"/>
              </w:tabs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</w:p>
        </w:tc>
      </w:tr>
      <w:tr w:rsidRPr="00AD7406" w:rsidR="00D00BF7" w:rsidTr="005337CA" w14:paraId="53938F37" w14:textId="77777777">
        <w:tc>
          <w:tcPr>
            <w:tcW w:w="10214" w:type="dxa"/>
            <w:shd w:val="clear" w:color="auto" w:fill="D9D9D9" w:themeFill="background1" w:themeFillShade="D9"/>
            <w:vAlign w:val="center"/>
          </w:tcPr>
          <w:p w:rsidRPr="00AD7406" w:rsidR="00D00BF7" w:rsidP="005337CA" w:rsidRDefault="00D00BF7" w14:paraId="262E26CF" w14:textId="7777777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Work-Related Skills and Requirements</w:t>
            </w:r>
          </w:p>
        </w:tc>
      </w:tr>
      <w:tr w:rsidRPr="00AD7406" w:rsidR="00D00BF7" w:rsidTr="007C5EE9" w14:paraId="4DD8BC18" w14:textId="77777777">
        <w:trPr>
          <w:trHeight w:val="440"/>
        </w:trPr>
        <w:tc>
          <w:tcPr>
            <w:tcW w:w="10214" w:type="dxa"/>
          </w:tcPr>
          <w:p w:rsidRPr="00AD7406" w:rsidR="004E499A" w:rsidP="00B8229D" w:rsidRDefault="004E499A" w14:paraId="06D25EC8" w14:textId="77777777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Microsoft Office proficiency (word, outlook, ppt, excel)</w:t>
            </w:r>
          </w:p>
          <w:p w:rsidRPr="00AD7406" w:rsidR="004E499A" w:rsidP="00B8229D" w:rsidRDefault="004E499A" w14:paraId="183B8CEC" w14:textId="13EC43C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Multitasking</w:t>
            </w:r>
          </w:p>
          <w:p w:rsidRPr="00AD7406" w:rsidR="00331A11" w:rsidP="00B8229D" w:rsidRDefault="00331A11" w14:paraId="30E525DD" w14:textId="69F15507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Ability to keep track of multiples schedules and tasks</w:t>
            </w:r>
          </w:p>
          <w:p w:rsidRPr="00AD7406" w:rsidR="004E499A" w:rsidP="00B8229D" w:rsidRDefault="004E499A" w14:paraId="6A57D3AB" w14:textId="4F807C3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Ownership of instructed activities and processes. Take notes, provide follow ups, ask questions, be proactive.</w:t>
            </w:r>
          </w:p>
          <w:p w:rsidRPr="00AD7406" w:rsidR="005E64C9" w:rsidP="00B8229D" w:rsidRDefault="00331A11" w14:paraId="3262A486" w14:textId="67C1736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 xml:space="preserve">Excellent customer service skills </w:t>
            </w:r>
          </w:p>
          <w:p w:rsidR="000E26FC" w:rsidP="00B8229D" w:rsidRDefault="004D7744" w14:paraId="7D23BA70" w14:textId="56DF3E1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 xml:space="preserve">QuickBooks </w:t>
            </w:r>
            <w:r w:rsidRPr="00AD7406" w:rsidR="00C772FE">
              <w:rPr>
                <w:rFonts w:eastAsia="Verdana" w:asciiTheme="minorHAnsi" w:hAnsiTheme="minorHAnsi" w:cstheme="minorHAnsi"/>
                <w:color w:val="000000" w:themeColor="text1"/>
              </w:rPr>
              <w:t>basic</w:t>
            </w:r>
          </w:p>
          <w:p w:rsidRPr="00AD7406" w:rsidR="00AD7406" w:rsidP="00B8229D" w:rsidRDefault="00AD7406" w14:paraId="4D5E3E8A" w14:textId="3749AAA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Follow Access Employee Handbook and Safety Handbook</w:t>
            </w:r>
          </w:p>
          <w:p w:rsidRPr="00AD7406" w:rsidR="00FF05CE" w:rsidP="00FF05CE" w:rsidRDefault="00FF05CE" w14:paraId="56852B3E" w14:textId="333E6E8C">
            <w:pPr>
              <w:pStyle w:val="ListParagraph"/>
              <w:spacing w:after="0" w:line="240" w:lineRule="auto"/>
              <w:ind w:left="870"/>
              <w:rPr>
                <w:rFonts w:eastAsia="Verdana" w:asciiTheme="minorHAnsi" w:hAnsiTheme="minorHAnsi" w:cstheme="minorHAnsi"/>
                <w:color w:val="000000" w:themeColor="text1"/>
              </w:rPr>
            </w:pPr>
          </w:p>
        </w:tc>
      </w:tr>
      <w:tr w:rsidRPr="00AD7406" w:rsidR="005337CA" w:rsidTr="005337CA" w14:paraId="4E57F623" w14:textId="77777777">
        <w:trPr>
          <w:trHeight w:val="257"/>
        </w:trPr>
        <w:tc>
          <w:tcPr>
            <w:tcW w:w="10214" w:type="dxa"/>
            <w:shd w:val="clear" w:color="auto" w:fill="D9D9D9" w:themeFill="background1" w:themeFillShade="D9"/>
            <w:vAlign w:val="center"/>
          </w:tcPr>
          <w:p w:rsidRPr="00AD7406" w:rsidR="005337CA" w:rsidP="005337CA" w:rsidRDefault="005337CA" w14:paraId="3EA4AB9A" w14:textId="7B9B4FC2">
            <w:p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cational Training Provided By</w:t>
            </w:r>
          </w:p>
        </w:tc>
      </w:tr>
      <w:tr w:rsidRPr="00AD7406" w:rsidR="005337CA" w:rsidTr="005337CA" w14:paraId="1C4246B9" w14:textId="77777777">
        <w:trPr>
          <w:trHeight w:val="338"/>
        </w:trPr>
        <w:tc>
          <w:tcPr>
            <w:tcW w:w="10214" w:type="dxa"/>
            <w:vAlign w:val="center"/>
          </w:tcPr>
          <w:p w:rsidRPr="00AD7406" w:rsidR="00FF05CE" w:rsidP="00FF05CE" w:rsidRDefault="00FF05CE" w14:paraId="7802EAF6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Management Team</w:t>
            </w:r>
          </w:p>
          <w:p w:rsidRPr="00AD7406" w:rsidR="00B8229D" w:rsidP="00C772FE" w:rsidRDefault="00B8229D" w14:paraId="065A36C8" w14:textId="77777777">
            <w:pPr>
              <w:spacing w:after="0" w:line="240" w:lineRule="auto"/>
              <w:ind w:left="-3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AD7406" w:rsidR="00C772FE" w:rsidP="00C772FE" w:rsidRDefault="00C772FE" w14:paraId="2C78B93C" w14:textId="34EE370A">
            <w:pPr>
              <w:spacing w:after="0" w:line="240" w:lineRule="auto"/>
              <w:ind w:left="-30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pany Core Values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 are required to be followed and maintained by every employee.</w:t>
            </w:r>
          </w:p>
          <w:p w:rsidRPr="00AD7406" w:rsidR="00FF05CE" w:rsidP="00C772FE" w:rsidRDefault="00FF05CE" w14:paraId="31C24C15" w14:textId="77777777">
            <w:pPr>
              <w:spacing w:after="0" w:line="240" w:lineRule="auto"/>
              <w:ind w:left="-3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AD7406" w:rsidR="00C772FE" w:rsidP="00C772FE" w:rsidRDefault="00C772FE" w14:paraId="2E670BF7" w14:textId="77777777">
            <w:pPr>
              <w:spacing w:after="0" w:line="240" w:lineRule="auto"/>
              <w:ind w:left="-30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  <w:u w:val="single"/>
              </w:rPr>
              <w:t>Accountability.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Takes ownership of their deliverables; admits mistakes. First being true to ourselves and then to the rest.</w:t>
            </w:r>
          </w:p>
          <w:p w:rsidRPr="00AD7406" w:rsidR="00C772FE" w:rsidP="00C772FE" w:rsidRDefault="00C772FE" w14:paraId="4242BC0D" w14:textId="1FCAC237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  <w:u w:val="single"/>
              </w:rPr>
              <w:t xml:space="preserve">Character 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as a company Is the distinctive mark/trait that sets us apart from all the others. It is our distinguishing quality feature both, for ourselves and those we interact with.</w:t>
            </w:r>
          </w:p>
          <w:p w:rsidRPr="00AD7406" w:rsidR="00FF05CE" w:rsidP="00C772FE" w:rsidRDefault="00FF05CE" w14:paraId="4089842F" w14:textId="77777777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:rsidRPr="00AD7406" w:rsidR="00FF05CE" w:rsidP="00C772FE" w:rsidRDefault="00C772FE" w14:paraId="121ECCA9" w14:textId="77777777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  <w:u w:val="single"/>
              </w:rPr>
              <w:t>Integrity.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Being honest and showing a consistent strong moral and ethical principles and values. </w:t>
            </w:r>
          </w:p>
          <w:p w:rsidRPr="00AD7406" w:rsidR="00C772FE" w:rsidP="00C772FE" w:rsidRDefault="00C772FE" w14:paraId="153516D7" w14:textId="76A0CE7F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:rsidRPr="00AD7406" w:rsidR="00C772FE" w:rsidP="00C772FE" w:rsidRDefault="00C772FE" w14:paraId="30BA00F6" w14:textId="429E1FE0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  <w:u w:val="single"/>
              </w:rPr>
              <w:t>Safety.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#1 value to us. Condition of being protected from or unlikely to cause danger, risk, or injury.</w:t>
            </w:r>
          </w:p>
          <w:p w:rsidRPr="00AD7406" w:rsidR="00FF05CE" w:rsidP="00C772FE" w:rsidRDefault="00FF05CE" w14:paraId="47399BDB" w14:textId="77777777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:rsidRPr="00AD7406" w:rsidR="00C772FE" w:rsidP="00C772FE" w:rsidRDefault="00C772FE" w14:paraId="6AC3A273" w14:textId="081D0557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  <w:u w:val="single"/>
              </w:rPr>
              <w:t>Teamwork.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 xml:space="preserve"> Work together with the team to achieve a common goal or to complete a task in the most effective and efficient way.</w:t>
            </w:r>
          </w:p>
          <w:p w:rsidRPr="00AD7406" w:rsidR="00FF05CE" w:rsidP="00C772FE" w:rsidRDefault="00FF05CE" w14:paraId="5C6299D8" w14:textId="77777777">
            <w:pPr>
              <w:spacing w:after="0" w:line="240" w:lineRule="auto"/>
              <w:ind w:left="-30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:rsidRPr="00AD7406" w:rsidR="005337CA" w:rsidP="00C772FE" w:rsidRDefault="00C772FE" w14:paraId="403699D8" w14:textId="77777777">
            <w:p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  <w:u w:val="single"/>
              </w:rPr>
              <w:t>Trustworthy</w:t>
            </w:r>
            <w:r w:rsidRPr="00AD7406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. We provide constructive feedback despite personal differences in order to achieve the desired results. Solution versus positional mindsets that utilize shared values as an integral culture of synergy</w:t>
            </w:r>
            <w:r w:rsidRPr="00AD7406" w:rsidR="00FF05CE"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:rsidRPr="00AD7406" w:rsidR="00FF05CE" w:rsidP="00C772FE" w:rsidRDefault="00FF05CE" w14:paraId="3BB14F76" w14:textId="2DF58D33">
            <w:p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:rsidRPr="00AD7406" w:rsidR="000E26FC" w:rsidRDefault="000E26FC" w14:paraId="19B88A75" w14:textId="7777777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tblpY="266"/>
        <w:tblW w:w="10214" w:type="dxa"/>
        <w:tblLook w:val="04A0" w:firstRow="1" w:lastRow="0" w:firstColumn="1" w:lastColumn="0" w:noHBand="0" w:noVBand="1"/>
      </w:tblPr>
      <w:tblGrid>
        <w:gridCol w:w="10214"/>
      </w:tblGrid>
      <w:tr w:rsidRPr="00AD7406" w:rsidR="00D00BF7" w:rsidTr="00D00BF7" w14:paraId="47F67A80" w14:textId="77777777">
        <w:tc>
          <w:tcPr>
            <w:tcW w:w="10214" w:type="dxa"/>
            <w:shd w:val="clear" w:color="auto" w:fill="D9D9D9" w:themeFill="background1" w:themeFillShade="D9"/>
            <w:vAlign w:val="center"/>
          </w:tcPr>
          <w:p w:rsidRPr="00AD7406" w:rsidR="00D00BF7" w:rsidP="00D00BF7" w:rsidRDefault="00D00BF7" w14:paraId="0EB4C501" w14:textId="7777777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hysical Requirements</w:t>
            </w:r>
          </w:p>
        </w:tc>
      </w:tr>
      <w:tr w:rsidRPr="00AD7406" w:rsidR="00D00BF7" w:rsidTr="00331A11" w14:paraId="4391617E" w14:textId="77777777">
        <w:trPr>
          <w:trHeight w:val="1328"/>
        </w:trPr>
        <w:tc>
          <w:tcPr>
            <w:tcW w:w="10214" w:type="dxa"/>
          </w:tcPr>
          <w:p w:rsidR="007C5EE9" w:rsidP="00B8229D" w:rsidRDefault="007C5EE9" w14:paraId="2505340A" w14:textId="7777777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7C5EE9">
              <w:rPr>
                <w:rFonts w:eastAsia="Verdana" w:asciiTheme="minorHAnsi" w:hAnsiTheme="minorHAnsi" w:cstheme="minorHAnsi"/>
                <w:color w:val="000000" w:themeColor="text1"/>
              </w:rPr>
              <w:t>Ability to lift up to 25 lbs.</w:t>
            </w:r>
          </w:p>
          <w:p w:rsidRPr="00AD7406" w:rsidR="00D00BF7" w:rsidP="00B8229D" w:rsidRDefault="00D00BF7" w14:paraId="79406761" w14:textId="33E64C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Dexterity – Full range of motion of hands and fingers is necessary</w:t>
            </w:r>
          </w:p>
          <w:p w:rsidRPr="00AD7406" w:rsidR="00883C99" w:rsidP="00B8229D" w:rsidRDefault="00883C99" w14:paraId="5D2DDD58" w14:textId="175E8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Verdana" w:asciiTheme="minorHAnsi" w:hAnsiTheme="minorHAnsi" w:cstheme="minorHAnsi"/>
                <w:color w:val="000000" w:themeColor="text1"/>
              </w:rPr>
            </w:pPr>
            <w:r w:rsidRPr="00AD7406">
              <w:rPr>
                <w:rFonts w:eastAsia="Verdana" w:asciiTheme="minorHAnsi" w:hAnsiTheme="minorHAnsi" w:cstheme="minorHAnsi"/>
                <w:color w:val="000000" w:themeColor="text1"/>
              </w:rPr>
              <w:t>Ability to work at a computer for extended period of time</w:t>
            </w:r>
          </w:p>
        </w:tc>
      </w:tr>
    </w:tbl>
    <w:p w:rsidRPr="00AD7406" w:rsidR="00AD7406" w:rsidRDefault="00AD7406" w14:paraId="1EA3E8A2" w14:textId="7777777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tblpY="266"/>
        <w:tblW w:w="10214" w:type="dxa"/>
        <w:tblLook w:val="04A0" w:firstRow="1" w:lastRow="0" w:firstColumn="1" w:lastColumn="0" w:noHBand="0" w:noVBand="1"/>
      </w:tblPr>
      <w:tblGrid>
        <w:gridCol w:w="5215"/>
        <w:gridCol w:w="4999"/>
      </w:tblGrid>
      <w:tr w:rsidRPr="00AD7406" w:rsidR="00D00BF7" w:rsidTr="00D00BF7" w14:paraId="6E6B76F8" w14:textId="77777777">
        <w:tc>
          <w:tcPr>
            <w:tcW w:w="10214" w:type="dxa"/>
            <w:gridSpan w:val="2"/>
            <w:shd w:val="clear" w:color="auto" w:fill="D9D9D9" w:themeFill="background1" w:themeFillShade="D9"/>
            <w:vAlign w:val="center"/>
          </w:tcPr>
          <w:p w:rsidRPr="00AD7406" w:rsidR="00D00BF7" w:rsidP="00D00BF7" w:rsidRDefault="00D00BF7" w14:paraId="3B560786" w14:textId="7777777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ersonal Protective Equipment</w:t>
            </w:r>
          </w:p>
        </w:tc>
      </w:tr>
      <w:tr w:rsidRPr="00AD7406" w:rsidR="00D00BF7" w:rsidTr="00FF05CE" w14:paraId="26610F7D" w14:textId="77777777">
        <w:trPr>
          <w:trHeight w:val="2852"/>
        </w:trPr>
        <w:tc>
          <w:tcPr>
            <w:tcW w:w="5215" w:type="dxa"/>
            <w:vAlign w:val="center"/>
          </w:tcPr>
          <w:p w:rsidRPr="00AD7406" w:rsidR="00D00BF7" w:rsidP="00D00BF7" w:rsidRDefault="00D00BF7" w14:paraId="2BBFF963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Basic Required:</w:t>
            </w:r>
          </w:p>
          <w:p w:rsidRPr="00AD7406" w:rsidR="00D00BF7" w:rsidP="00D00BF7" w:rsidRDefault="00D00BF7" w14:paraId="7ECF1703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C5EE9" w:rsidP="00D00BF7" w:rsidRDefault="00D00BF7" w14:paraId="71A20B2A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 xml:space="preserve">Provided: </w:t>
            </w:r>
          </w:p>
          <w:p w:rsidR="007C5EE9" w:rsidP="00D00BF7" w:rsidRDefault="007C5EE9" w14:paraId="5E6B594D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:rsidRPr="00AD7406" w:rsidR="00D00BF7" w:rsidP="00D00BF7" w:rsidRDefault="00D00BF7" w14:paraId="43EFFE0E" w14:textId="70934FD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______</w:t>
            </w: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_________________________________</w:t>
            </w:r>
            <w:r w:rsidRPr="00AD7406" w:rsidR="00FF05CE">
              <w:rPr>
                <w:rFonts w:asciiTheme="minorHAnsi" w:hAnsiTheme="minorHAnsi" w:cstheme="minorHAnsi"/>
                <w:sz w:val="22"/>
                <w:szCs w:val="22"/>
              </w:rPr>
              <w:t>__</w:t>
            </w:r>
          </w:p>
          <w:p w:rsidRPr="00AD7406" w:rsidR="00D00BF7" w:rsidP="00D00BF7" w:rsidRDefault="00D00BF7" w14:paraId="68F244C3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C5EE9" w:rsidP="00D00BF7" w:rsidRDefault="00D00BF7" w14:paraId="20D51CF2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Not Provided:</w:t>
            </w:r>
            <w:r w:rsidRPr="00AD7406" w:rsidR="00FF05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D7406" w:rsidR="00FF05CE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</w:p>
          <w:p w:rsidR="007C5EE9" w:rsidP="00D00BF7" w:rsidRDefault="007C5EE9" w14:paraId="42ED3539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:rsidRPr="00AD7406" w:rsidR="005337CA" w:rsidP="00D00BF7" w:rsidRDefault="00FF05CE" w14:paraId="50FD5FC5" w14:textId="2AC42C88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_________________________________________</w:t>
            </w:r>
          </w:p>
          <w:p w:rsidRPr="00AD7406" w:rsidR="005337CA" w:rsidP="00D00BF7" w:rsidRDefault="005337CA" w14:paraId="395292AE" w14:textId="2B4D5688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999" w:type="dxa"/>
          </w:tcPr>
          <w:p w:rsidRPr="00AD7406" w:rsidR="00D00BF7" w:rsidP="00D00BF7" w:rsidRDefault="00D00BF7" w14:paraId="2FD20044" w14:textId="7777777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Special Jobs:</w:t>
            </w:r>
          </w:p>
        </w:tc>
      </w:tr>
      <w:tr w:rsidRPr="00AD7406" w:rsidR="00D00BF7" w:rsidTr="00D00BF7" w14:paraId="5E8FCE62" w14:textId="77777777">
        <w:trPr>
          <w:trHeight w:val="278"/>
        </w:trPr>
        <w:tc>
          <w:tcPr>
            <w:tcW w:w="10214" w:type="dxa"/>
            <w:gridSpan w:val="2"/>
            <w:shd w:val="clear" w:color="auto" w:fill="D9D9D9" w:themeFill="background1" w:themeFillShade="D9"/>
            <w:vAlign w:val="center"/>
          </w:tcPr>
          <w:p w:rsidRPr="00AD7406" w:rsidR="00D00BF7" w:rsidP="00D00BF7" w:rsidRDefault="00D00BF7" w14:paraId="583E0698" w14:textId="641F654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fety Training Provided By</w:t>
            </w:r>
          </w:p>
        </w:tc>
      </w:tr>
      <w:tr w:rsidRPr="00AD7406" w:rsidR="00D00BF7" w:rsidTr="00D00BF7" w14:paraId="064631E8" w14:textId="77777777">
        <w:trPr>
          <w:trHeight w:val="440"/>
        </w:trPr>
        <w:tc>
          <w:tcPr>
            <w:tcW w:w="10214" w:type="dxa"/>
            <w:gridSpan w:val="2"/>
            <w:vAlign w:val="center"/>
          </w:tcPr>
          <w:p w:rsidRPr="00AD7406" w:rsidR="00D00BF7" w:rsidP="00D00BF7" w:rsidRDefault="00D00BF7" w14:paraId="3EBA25BA" w14:textId="09FBB98D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Safety Coordinator</w:t>
            </w:r>
            <w:r w:rsidRPr="00AD7406" w:rsidR="001058C0">
              <w:rPr>
                <w:rFonts w:asciiTheme="minorHAnsi" w:hAnsiTheme="minorHAnsi" w:cstheme="minorHAnsi"/>
                <w:sz w:val="22"/>
                <w:szCs w:val="22"/>
              </w:rPr>
              <w:t xml:space="preserve"> / Project Manager</w:t>
            </w:r>
          </w:p>
        </w:tc>
      </w:tr>
    </w:tbl>
    <w:p w:rsidRPr="00AD7406" w:rsidR="00F74974" w:rsidRDefault="00F74974" w14:paraId="0C2A939A" w14:textId="77777777">
      <w:pPr>
        <w:rPr>
          <w:rFonts w:asciiTheme="minorHAnsi" w:hAnsiTheme="minorHAnsi" w:cstheme="minorHAnsi"/>
          <w:sz w:val="22"/>
          <w:szCs w:val="22"/>
        </w:rPr>
      </w:pPr>
    </w:p>
    <w:p w:rsidRPr="00AD7406" w:rsidR="00BE640F" w:rsidRDefault="00866715" w14:paraId="29472178" w14:textId="3BA6C582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tblpY="-80"/>
        <w:tblW w:w="0" w:type="auto"/>
        <w:tblLook w:val="04A0" w:firstRow="1" w:lastRow="0" w:firstColumn="1" w:lastColumn="0" w:noHBand="0" w:noVBand="1"/>
      </w:tblPr>
      <w:tblGrid>
        <w:gridCol w:w="7465"/>
        <w:gridCol w:w="2748"/>
      </w:tblGrid>
      <w:tr w:rsidRPr="00AD7406" w:rsidR="00C772FE" w:rsidTr="00C772FE" w14:paraId="4299592C" w14:textId="77777777">
        <w:trPr>
          <w:trHeight w:val="353"/>
        </w:trPr>
        <w:tc>
          <w:tcPr>
            <w:tcW w:w="102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  <w:hideMark/>
          </w:tcPr>
          <w:p w:rsidRPr="00AD7406" w:rsidR="00C772FE" w:rsidRDefault="00C772FE" w14:paraId="1D5AE1E9" w14:textId="7777777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name="_Hlk58571964" w:id="1"/>
            <w:r w:rsidRPr="00AD74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uthorization</w:t>
            </w:r>
          </w:p>
        </w:tc>
      </w:tr>
      <w:tr w:rsidRPr="00AD7406" w:rsidR="00C772FE" w:rsidTr="00C772FE" w14:paraId="3C7D3A0F" w14:textId="77777777">
        <w:trPr>
          <w:trHeight w:val="446"/>
        </w:trPr>
        <w:tc>
          <w:tcPr>
            <w:tcW w:w="102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0FFEC94D" w14:textId="4858E706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Print Employee Nam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Pr="00AD7406" w:rsidR="00C772FE" w:rsidTr="00AD7406" w14:paraId="17EF4924" w14:textId="77777777">
        <w:trPr>
          <w:trHeight w:val="425"/>
        </w:trPr>
        <w:tc>
          <w:tcPr>
            <w:tcW w:w="74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2B2915EF" w14:textId="49EEA528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Employee Signatur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AD7406" w14:paraId="623B4C69" w14:textId="2E9940D5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ire </w:t>
            </w:r>
            <w:r w:rsidRPr="00AD7406" w:rsidR="00C772FE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Pr="00AD7406" w:rsidR="00C772FE" w:rsidTr="00AD7406" w14:paraId="2AB6E42E" w14:textId="77777777">
        <w:trPr>
          <w:trHeight w:val="425"/>
        </w:trPr>
        <w:tc>
          <w:tcPr>
            <w:tcW w:w="74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51D59A42" w14:textId="69ED2699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Hiring Supervisor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0A8BA7F4" w14:textId="33F49F2C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Pr="00AD7406" w:rsidR="00C772FE" w:rsidTr="00AD7406" w14:paraId="32C39995" w14:textId="77777777">
        <w:trPr>
          <w:trHeight w:val="425"/>
        </w:trPr>
        <w:tc>
          <w:tcPr>
            <w:tcW w:w="74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455C7674" w14:textId="4CB22974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HR Rep. / Pres. Signatur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07390D65" w14:textId="4A8B2829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Pr="00AD7406" w:rsidR="00C772FE" w:rsidTr="00AD7406" w14:paraId="6AB92B9F" w14:textId="77777777">
        <w:trPr>
          <w:trHeight w:val="425"/>
        </w:trPr>
        <w:tc>
          <w:tcPr>
            <w:tcW w:w="74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14E7C452" w14:textId="5F11E605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Accounting Rep. Signatur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AD7406" w:rsidR="00C772FE" w:rsidRDefault="00C772FE" w14:paraId="1A633371" w14:textId="57908A2E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D7406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="00CD59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bookmarkEnd w:id="1"/>
    </w:tbl>
    <w:p w:rsidRPr="00AD7406" w:rsidR="00C772FE" w:rsidRDefault="00C772FE" w14:paraId="07F3DAAE" w14:textId="77777777">
      <w:pPr>
        <w:rPr>
          <w:rFonts w:asciiTheme="minorHAnsi" w:hAnsiTheme="minorHAnsi" w:cstheme="minorHAnsi"/>
          <w:sz w:val="22"/>
          <w:szCs w:val="22"/>
        </w:rPr>
      </w:pPr>
    </w:p>
    <w:sectPr w:rsidRPr="00AD7406" w:rsidR="00C772FE" w:rsidSect="00054F99">
      <w:footerReference w:type="default" r:id="rId10"/>
      <w:pgSz w:w="12240" w:h="15840" w:orient="portrait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95A6B" w:rsidRDefault="00D95A6B" w14:paraId="00C90A44" w14:textId="77777777">
      <w:pPr>
        <w:spacing w:after="0" w:line="240" w:lineRule="auto"/>
      </w:pPr>
      <w:r>
        <w:separator/>
      </w:r>
    </w:p>
  </w:endnote>
  <w:endnote w:type="continuationSeparator" w:id="0">
    <w:p w:rsidR="00D95A6B" w:rsidRDefault="00D95A6B" w14:paraId="55B4443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E7AFA" w:rsidRDefault="00866715" w14:paraId="6748A70C" w14:textId="77777777">
    <w:pPr>
      <w:pStyle w:val="Footer"/>
      <w:rPr>
        <w:rFonts w:ascii="Agency FB" w:hAnsi="Agency FB"/>
        <w:color w:val="800000"/>
        <w:sz w:val="28"/>
      </w:rPr>
    </w:pPr>
    <w:r>
      <w:rPr>
        <w:rFonts w:ascii="Agency FB" w:hAnsi="Agency FB"/>
        <w:color w:val="800000"/>
        <w:sz w:val="28"/>
      </w:rPr>
      <w:pict w14:anchorId="4E106D94">
        <v:rect id="_x0000_i1026" style="width:426.8pt;height:2.5pt" o:hr="t" o:hrstd="t" o:hrnoshade="t" o:hrpct="988" o:hralign="center" fillcolor="#900" stroked="f"/>
      </w:pict>
    </w:r>
  </w:p>
  <w:p w:rsidRPr="006D210B" w:rsidR="003E7AFA" w:rsidP="007536F7" w:rsidRDefault="00C772FE" w14:paraId="693D60DB" w14:textId="3579D61A">
    <w:pPr>
      <w:pStyle w:val="Footer"/>
      <w:rPr>
        <w:b/>
      </w:rPr>
    </w:pPr>
    <w:r>
      <w:rPr>
        <w:rFonts w:ascii="Agency FB" w:hAnsi="Agency FB"/>
        <w:b/>
      </w:rPr>
      <w:t xml:space="preserve">Rev. </w:t>
    </w:r>
    <w:r w:rsidR="00B8229D">
      <w:rPr>
        <w:rFonts w:ascii="Agency FB" w:hAnsi="Agency FB"/>
        <w:b/>
      </w:rPr>
      <w:t>12/10/2020</w:t>
    </w:r>
    <w:r>
      <w:rPr>
        <w:rFonts w:ascii="Agency FB" w:hAnsi="Agency FB"/>
        <w:b/>
      </w:rPr>
      <w:t xml:space="preserve">   ACGLP.COM</w:t>
    </w:r>
    <w:r w:rsidR="006317FA">
      <w:rPr>
        <w:rFonts w:ascii="Agency FB" w:hAnsi="Agency FB"/>
        <w:b/>
      </w:rPr>
      <w:t xml:space="preserve">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95A6B" w:rsidRDefault="00D95A6B" w14:paraId="004548B6" w14:textId="77777777">
      <w:pPr>
        <w:spacing w:after="0" w:line="240" w:lineRule="auto"/>
      </w:pPr>
      <w:r>
        <w:separator/>
      </w:r>
    </w:p>
  </w:footnote>
  <w:footnote w:type="continuationSeparator" w:id="0">
    <w:p w:rsidR="00D95A6B" w:rsidRDefault="00D95A6B" w14:paraId="7B43C05D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2324F"/>
    <w:multiLevelType w:val="hybridMultilevel"/>
    <w:tmpl w:val="88604E1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09553A8"/>
    <w:multiLevelType w:val="hybridMultilevel"/>
    <w:tmpl w:val="1DC688E8"/>
    <w:lvl w:ilvl="0" w:tplc="04090003">
      <w:start w:val="1"/>
      <w:numFmt w:val="bullet"/>
      <w:lvlText w:val="o"/>
      <w:lvlJc w:val="left"/>
      <w:pPr>
        <w:ind w:left="87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hint="default" w:ascii="Wingdings" w:hAnsi="Wingdings"/>
      </w:rPr>
    </w:lvl>
  </w:abstractNum>
  <w:abstractNum w:abstractNumId="2" w15:restartNumberingAfterBreak="0">
    <w:nsid w:val="1AB5504E"/>
    <w:multiLevelType w:val="hybridMultilevel"/>
    <w:tmpl w:val="2CA4E1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CAC2AB3"/>
    <w:multiLevelType w:val="hybridMultilevel"/>
    <w:tmpl w:val="BEF2F8CA"/>
    <w:lvl w:ilvl="0" w:tplc="04090005">
      <w:start w:val="1"/>
      <w:numFmt w:val="bullet"/>
      <w:lvlText w:val=""/>
      <w:lvlJc w:val="left"/>
      <w:pPr>
        <w:ind w:left="87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hint="default" w:ascii="Wingdings" w:hAnsi="Wingdings"/>
      </w:rPr>
    </w:lvl>
  </w:abstractNum>
  <w:abstractNum w:abstractNumId="4" w15:restartNumberingAfterBreak="0">
    <w:nsid w:val="3AFF7ED1"/>
    <w:multiLevelType w:val="hybridMultilevel"/>
    <w:tmpl w:val="D9449A4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53C4A06"/>
    <w:multiLevelType w:val="hybridMultilevel"/>
    <w:tmpl w:val="224C1BE0"/>
    <w:lvl w:ilvl="0" w:tplc="04090001">
      <w:start w:val="1"/>
      <w:numFmt w:val="bullet"/>
      <w:lvlText w:val=""/>
      <w:lvlJc w:val="left"/>
      <w:pPr>
        <w:ind w:left="8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hint="default" w:ascii="Wingdings" w:hAnsi="Wingdings"/>
      </w:rPr>
    </w:lvl>
  </w:abstractNum>
  <w:abstractNum w:abstractNumId="6" w15:restartNumberingAfterBreak="0">
    <w:nsid w:val="483844A8"/>
    <w:multiLevelType w:val="hybridMultilevel"/>
    <w:tmpl w:val="5272510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9893E04"/>
    <w:multiLevelType w:val="hybridMultilevel"/>
    <w:tmpl w:val="E0CEBE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9F1757B"/>
    <w:multiLevelType w:val="hybridMultilevel"/>
    <w:tmpl w:val="56E4C47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F88255E"/>
    <w:multiLevelType w:val="hybridMultilevel"/>
    <w:tmpl w:val="61A426F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0"/>
  </w:num>
  <w:num w:numId="5">
    <w:abstractNumId w:val="9"/>
  </w:num>
  <w:num w:numId="6">
    <w:abstractNumId w:val="3"/>
  </w:num>
  <w:num w:numId="7">
    <w:abstractNumId w:val="1"/>
  </w:num>
  <w:num w:numId="8">
    <w:abstractNumId w:val="2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dirty"/>
  <w:trackRevisions w:val="false"/>
  <w:defaultTabStop w:val="720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Y2tTQ2MTY1tDRW0lEKTi0uzszPAykwqgUAuGSj5CwAAAA="/>
  </w:docVars>
  <w:rsids>
    <w:rsidRoot w:val="00F74974"/>
    <w:rsid w:val="00080745"/>
    <w:rsid w:val="000E1A20"/>
    <w:rsid w:val="000E26FC"/>
    <w:rsid w:val="001058C0"/>
    <w:rsid w:val="001220A5"/>
    <w:rsid w:val="001B7720"/>
    <w:rsid w:val="001D2FCE"/>
    <w:rsid w:val="0021022C"/>
    <w:rsid w:val="002265AD"/>
    <w:rsid w:val="00284648"/>
    <w:rsid w:val="002D695D"/>
    <w:rsid w:val="00331A11"/>
    <w:rsid w:val="003371CB"/>
    <w:rsid w:val="00351A97"/>
    <w:rsid w:val="00393CA3"/>
    <w:rsid w:val="003C7963"/>
    <w:rsid w:val="00401F4D"/>
    <w:rsid w:val="004255E5"/>
    <w:rsid w:val="004640FA"/>
    <w:rsid w:val="0046694D"/>
    <w:rsid w:val="00490A6A"/>
    <w:rsid w:val="004D7744"/>
    <w:rsid w:val="004E499A"/>
    <w:rsid w:val="004F675A"/>
    <w:rsid w:val="005337CA"/>
    <w:rsid w:val="005E64B9"/>
    <w:rsid w:val="005E64C9"/>
    <w:rsid w:val="006317FA"/>
    <w:rsid w:val="00642EB3"/>
    <w:rsid w:val="006B38D4"/>
    <w:rsid w:val="00767F25"/>
    <w:rsid w:val="0077165F"/>
    <w:rsid w:val="007A7200"/>
    <w:rsid w:val="007C5EE9"/>
    <w:rsid w:val="00824281"/>
    <w:rsid w:val="008437C6"/>
    <w:rsid w:val="00866715"/>
    <w:rsid w:val="00883C99"/>
    <w:rsid w:val="008E23C4"/>
    <w:rsid w:val="00986863"/>
    <w:rsid w:val="009A04C1"/>
    <w:rsid w:val="00A1124E"/>
    <w:rsid w:val="00A16CF5"/>
    <w:rsid w:val="00A2128C"/>
    <w:rsid w:val="00AD7406"/>
    <w:rsid w:val="00B33927"/>
    <w:rsid w:val="00B8229D"/>
    <w:rsid w:val="00C55861"/>
    <w:rsid w:val="00C772FE"/>
    <w:rsid w:val="00CC63AB"/>
    <w:rsid w:val="00CD59F6"/>
    <w:rsid w:val="00D00BF7"/>
    <w:rsid w:val="00D6543F"/>
    <w:rsid w:val="00D95A6B"/>
    <w:rsid w:val="00DF747E"/>
    <w:rsid w:val="00E40B7F"/>
    <w:rsid w:val="00ED45A6"/>
    <w:rsid w:val="00F0752C"/>
    <w:rsid w:val="00F74974"/>
    <w:rsid w:val="00F920B6"/>
    <w:rsid w:val="00F92240"/>
    <w:rsid w:val="00FF05CE"/>
    <w:rsid w:val="4F4BB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  <w14:docId w14:val="0F95B281"/>
  <w15:chartTrackingRefBased/>
  <w15:docId w15:val="{D585998C-9C4C-425E-B9C3-FA5435610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74974"/>
    <w:pPr>
      <w:spacing w:after="200" w:line="276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74974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rsid w:val="00F74974"/>
    <w:rPr>
      <w:rFonts w:ascii="Times New Roman" w:hAnsi="Times New Roman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F74974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rsid w:val="00F74974"/>
    <w:rPr>
      <w:rFonts w:ascii="Times New Roman" w:hAnsi="Times New Roman" w:eastAsia="Times New Roman" w:cs="Times New Roman"/>
      <w:sz w:val="24"/>
      <w:szCs w:val="24"/>
    </w:rPr>
  </w:style>
  <w:style w:type="character" w:styleId="Hyperlink">
    <w:name w:val="Hyperlink"/>
    <w:rsid w:val="00F7497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74974"/>
    <w:pPr>
      <w:ind w:left="720"/>
      <w:contextualSpacing/>
    </w:pPr>
    <w:rPr>
      <w:rFonts w:ascii="Calibri" w:hAnsi="Calibri" w:eastAsia="Calibri"/>
      <w:sz w:val="22"/>
      <w:szCs w:val="22"/>
    </w:rPr>
  </w:style>
  <w:style w:type="table" w:styleId="TableGrid">
    <w:name w:val="Table Grid"/>
    <w:basedOn w:val="TableNormal"/>
    <w:uiPriority w:val="39"/>
    <w:rsid w:val="00F749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0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F05CE"/>
    <w:rPr>
      <w:rFonts w:ascii="Segoe UI" w:hAnsi="Segoe UI" w:eastAsia="Times New Roman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access@acglp.com" TargetMode="External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yperlink" Target="http://www.acglp.com" TargetMode="External" Id="rId9" /><Relationship Type="http://schemas.openxmlformats.org/officeDocument/2006/relationships/customXml" Target="../customXml/item2.xml" Id="rId1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AAF49053FCF499CEF9A969165DA4D" ma:contentTypeVersion="13" ma:contentTypeDescription="Create a new document." ma:contentTypeScope="" ma:versionID="7c5206129f1893f97c38b7491aae9f89">
  <xsd:schema xmlns:xsd="http://www.w3.org/2001/XMLSchema" xmlns:xs="http://www.w3.org/2001/XMLSchema" xmlns:p="http://schemas.microsoft.com/office/2006/metadata/properties" xmlns:ns2="37a7d943-ea24-47fc-a676-45ee735080f4" xmlns:ns3="93289672-c296-40e5-b8c0-2689178659b2" targetNamespace="http://schemas.microsoft.com/office/2006/metadata/properties" ma:root="true" ma:fieldsID="a3797bb8c1f45ff42a9995b7352bd84b" ns2:_="" ns3:_="">
    <xsd:import namespace="37a7d943-ea24-47fc-a676-45ee735080f4"/>
    <xsd:import namespace="93289672-c296-40e5-b8c0-268917865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a7d943-ea24-47fc-a676-45ee735080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e9e0a58-a613-4d42-92af-cc952d0430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89672-c296-40e5-b8c0-2689178659b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4ac053d-a448-4745-b4d0-0793343d64ba}" ma:internalName="TaxCatchAll" ma:showField="CatchAllData" ma:web="93289672-c296-40e5-b8c0-2689178659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289672-c296-40e5-b8c0-2689178659b2" xsi:nil="true"/>
    <lcf76f155ced4ddcb4097134ff3c332f xmlns="37a7d943-ea24-47fc-a676-45ee735080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05D6B58-0B32-4B20-BB91-460FA5BFCC00}"/>
</file>

<file path=customXml/itemProps2.xml><?xml version="1.0" encoding="utf-8"?>
<ds:datastoreItem xmlns:ds="http://schemas.openxmlformats.org/officeDocument/2006/customXml" ds:itemID="{F5975CC8-3D2F-4570-B13B-C91A242C9355}"/>
</file>

<file path=customXml/itemProps3.xml><?xml version="1.0" encoding="utf-8"?>
<ds:datastoreItem xmlns:ds="http://schemas.openxmlformats.org/officeDocument/2006/customXml" ds:itemID="{C9391253-82CA-471F-B927-4DF6379FDAE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Chapman</dc:creator>
  <cp:keywords/>
  <dc:description/>
  <cp:lastModifiedBy>Jade De Santiago</cp:lastModifiedBy>
  <cp:revision>5</cp:revision>
  <dcterms:created xsi:type="dcterms:W3CDTF">2021-05-12T14:29:00Z</dcterms:created>
  <dcterms:modified xsi:type="dcterms:W3CDTF">2026-02-13T23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BAAF49053FCF499CEF9A969165DA4D</vt:lpwstr>
  </property>
  <property fmtid="{D5CDD505-2E9C-101B-9397-08002B2CF9AE}" pid="3" name="MediaServiceImageTags">
    <vt:lpwstr/>
  </property>
</Properties>
</file>